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72EE6D" w14:textId="0E5CD161" w:rsidR="0075781A" w:rsidRDefault="00367BCD" w:rsidP="008527FB">
      <w:pPr>
        <w:spacing w:line="360" w:lineRule="auto"/>
      </w:pPr>
      <w:r>
        <w:t>Khai Phan Thanh (100901164)</w:t>
      </w:r>
    </w:p>
    <w:p w14:paraId="5536C801" w14:textId="77777777" w:rsidR="0010323A" w:rsidRDefault="0010323A" w:rsidP="008527FB">
      <w:pPr>
        <w:spacing w:line="360" w:lineRule="auto"/>
      </w:pPr>
    </w:p>
    <w:p w14:paraId="75A71601" w14:textId="6F2E105E" w:rsidR="00850975" w:rsidRDefault="00850975" w:rsidP="008527FB">
      <w:pPr>
        <w:spacing w:line="360" w:lineRule="auto"/>
      </w:pPr>
      <w:r>
        <w:t xml:space="preserve">Activity Slide </w:t>
      </w:r>
      <w:r w:rsidR="00DA352F">
        <w:t>14</w:t>
      </w:r>
    </w:p>
    <w:p w14:paraId="7A17C2DD" w14:textId="2C76FBA0" w:rsidR="00CF5AA1" w:rsidRDefault="00CF5AA1" w:rsidP="008527FB">
      <w:pPr>
        <w:pStyle w:val="ListParagraph"/>
        <w:numPr>
          <w:ilvl w:val="0"/>
          <w:numId w:val="2"/>
        </w:numPr>
        <w:spacing w:line="360" w:lineRule="auto"/>
      </w:pPr>
      <w:r>
        <w:t>I</w:t>
      </w:r>
      <w:r w:rsidR="00E21A15">
        <w:t xml:space="preserve">t will read the value at $1 and grep the first </w:t>
      </w:r>
      <w:r w:rsidR="00421BC5">
        <w:t>argument</w:t>
      </w:r>
      <w:r w:rsidR="00E21A15">
        <w:t xml:space="preserve"> for a digit from 0-9 and put it into /dev/null. If the value is true, it will ignore the rest, otherwise a command will pop-up to notify about the “First argument must be numeric”, then log the user out of the system with the exit to 2 which is true</w:t>
      </w:r>
    </w:p>
    <w:p w14:paraId="7E19ECC8" w14:textId="6E87FF5C" w:rsidR="00E21A15" w:rsidRDefault="00421BC5" w:rsidP="008527FB">
      <w:pPr>
        <w:pStyle w:val="ListParagraph"/>
        <w:numPr>
          <w:ilvl w:val="0"/>
          <w:numId w:val="2"/>
        </w:numPr>
        <w:spacing w:line="360" w:lineRule="auto"/>
      </w:pPr>
      <w:r>
        <w:t xml:space="preserve">It will display all the file with pic + any digit after it. It will also check for the first </w:t>
      </w:r>
      <w:r w:rsidR="008527FB">
        <w:t>argument to see if the first argument has any starting number or not, if not, it will display an error message and log user out of the system, if yes, it will still log user out of the system, but not display anything else</w:t>
      </w:r>
    </w:p>
    <w:sectPr w:rsidR="00E21A15" w:rsidSect="00654234">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0B73219"/>
    <w:multiLevelType w:val="hybridMultilevel"/>
    <w:tmpl w:val="14766524"/>
    <w:lvl w:ilvl="0" w:tplc="035E8B94">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6BF0662"/>
    <w:multiLevelType w:val="hybridMultilevel"/>
    <w:tmpl w:val="3AF434EC"/>
    <w:lvl w:ilvl="0" w:tplc="B0DA0F8C">
      <w:start w:val="1"/>
      <w:numFmt w:val="lowerLetter"/>
      <w:lvlText w:val="%1)"/>
      <w:lvlJc w:val="left"/>
      <w:pPr>
        <w:ind w:left="720" w:hanging="360"/>
      </w:pPr>
      <w:rPr>
        <w:rFonts w:asciiTheme="minorHAnsi" w:eastAsiaTheme="minorEastAsia" w:hAnsiTheme="minorHAnsi" w:cstheme="min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yMLQwsDA0tDS3NLFU0lEKTi0uzszPAykwqQUAGmqTYCwAAAA="/>
  </w:docVars>
  <w:rsids>
    <w:rsidRoot w:val="00367BCD"/>
    <w:rsid w:val="0010323A"/>
    <w:rsid w:val="00367BCD"/>
    <w:rsid w:val="00421BC5"/>
    <w:rsid w:val="00474A1C"/>
    <w:rsid w:val="00575D23"/>
    <w:rsid w:val="00654234"/>
    <w:rsid w:val="006F1752"/>
    <w:rsid w:val="0075781A"/>
    <w:rsid w:val="00850975"/>
    <w:rsid w:val="008527FB"/>
    <w:rsid w:val="00AB48C5"/>
    <w:rsid w:val="00BC774E"/>
    <w:rsid w:val="00CF5AA1"/>
    <w:rsid w:val="00DA352F"/>
    <w:rsid w:val="00E21A15"/>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ADAE39"/>
  <w15:chartTrackingRefBased/>
  <w15:docId w15:val="{D04FEE20-EE70-7C43-B47A-43081F27EB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CA"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C774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6</TotalTime>
  <Pages>1</Pages>
  <Words>100</Words>
  <Characters>570</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h Khai Phan</dc:creator>
  <cp:keywords/>
  <dc:description/>
  <cp:lastModifiedBy>Thanh Khai Phan</cp:lastModifiedBy>
  <cp:revision>6</cp:revision>
  <dcterms:created xsi:type="dcterms:W3CDTF">2020-06-02T19:35:00Z</dcterms:created>
  <dcterms:modified xsi:type="dcterms:W3CDTF">2020-06-19T21:06:00Z</dcterms:modified>
</cp:coreProperties>
</file>